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Spec="center" w:tblpY="-679"/>
        <w:tblW w:w="12667" w:type="dxa"/>
        <w:tblLook w:val="04A0" w:firstRow="1" w:lastRow="0" w:firstColumn="1" w:lastColumn="0" w:noHBand="0" w:noVBand="1"/>
      </w:tblPr>
      <w:tblGrid>
        <w:gridCol w:w="12667"/>
      </w:tblGrid>
      <w:tr w:rsidR="000B4C89" w14:paraId="382CAA58" w14:textId="77777777" w:rsidTr="004D2877">
        <w:trPr>
          <w:trHeight w:val="881"/>
        </w:trPr>
        <w:tc>
          <w:tcPr>
            <w:tcW w:w="1266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595959" w:themeFill="text1" w:themeFillTint="A6"/>
            <w:vAlign w:val="center"/>
          </w:tcPr>
          <w:p w14:paraId="7AF385B3" w14:textId="3A64C700" w:rsidR="0004502A" w:rsidRDefault="000B4C89" w:rsidP="000B4C89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8829C1">
              <w:rPr>
                <w:b/>
                <w:color w:val="FFFFFF" w:themeColor="background1"/>
                <w:sz w:val="28"/>
                <w:szCs w:val="28"/>
              </w:rPr>
              <w:t>REQUEST FOR QUOTATIONS</w:t>
            </w:r>
            <w:r w:rsidR="0004502A">
              <w:rPr>
                <w:b/>
                <w:color w:val="FFFFFF" w:themeColor="background1"/>
                <w:sz w:val="28"/>
                <w:szCs w:val="28"/>
              </w:rPr>
              <w:t xml:space="preserve"> </w:t>
            </w:r>
          </w:p>
          <w:p w14:paraId="4AE49D34" w14:textId="47331A93" w:rsidR="000B4C89" w:rsidRPr="008829C1" w:rsidRDefault="004D2877" w:rsidP="000B4C89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 xml:space="preserve">For </w:t>
            </w:r>
            <w:r w:rsidR="0004502A">
              <w:rPr>
                <w:b/>
                <w:color w:val="FFFFFF" w:themeColor="background1"/>
                <w:sz w:val="28"/>
                <w:szCs w:val="28"/>
              </w:rPr>
              <w:t>Sequencing of Ibex samples</w:t>
            </w:r>
            <w:r w:rsidR="000B4C89" w:rsidRPr="008829C1">
              <w:rPr>
                <w:b/>
                <w:color w:val="FFFFFF" w:themeColor="background1"/>
                <w:sz w:val="28"/>
                <w:szCs w:val="28"/>
              </w:rPr>
              <w:t xml:space="preserve"> </w:t>
            </w:r>
          </w:p>
          <w:p w14:paraId="3F6F9ED2" w14:textId="0D8B611C" w:rsidR="000B4C89" w:rsidRPr="008829C1" w:rsidRDefault="000B4C89" w:rsidP="000B4C89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8829C1">
              <w:rPr>
                <w:b/>
                <w:color w:val="FFFFFF" w:themeColor="background1"/>
                <w:sz w:val="28"/>
                <w:szCs w:val="28"/>
              </w:rPr>
              <w:t>RFQ-</w:t>
            </w:r>
            <w:r>
              <w:rPr>
                <w:b/>
                <w:color w:val="FFFFFF" w:themeColor="background1"/>
                <w:sz w:val="28"/>
                <w:szCs w:val="28"/>
              </w:rPr>
              <w:t>202</w:t>
            </w:r>
            <w:r w:rsidR="00DE437F">
              <w:rPr>
                <w:b/>
                <w:color w:val="FFFFFF" w:themeColor="background1"/>
                <w:sz w:val="28"/>
                <w:szCs w:val="28"/>
              </w:rPr>
              <w:t>5</w:t>
            </w:r>
            <w:r w:rsidRPr="008829C1">
              <w:rPr>
                <w:b/>
                <w:color w:val="FFFFFF" w:themeColor="background1"/>
                <w:sz w:val="28"/>
                <w:szCs w:val="28"/>
              </w:rPr>
              <w:t>/0</w:t>
            </w:r>
            <w:r w:rsidR="00EE2FBE">
              <w:rPr>
                <w:b/>
                <w:color w:val="FFFFFF" w:themeColor="background1"/>
                <w:sz w:val="28"/>
                <w:szCs w:val="28"/>
              </w:rPr>
              <w:t>2</w:t>
            </w:r>
          </w:p>
        </w:tc>
      </w:tr>
      <w:tr w:rsidR="000B4C89" w14:paraId="478ACFE4" w14:textId="77777777" w:rsidTr="004D2877">
        <w:trPr>
          <w:trHeight w:val="1520"/>
        </w:trPr>
        <w:tc>
          <w:tcPr>
            <w:tcW w:w="1266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7E45FE7" w14:textId="46E58634" w:rsidR="000B4C89" w:rsidRPr="00DE437F" w:rsidRDefault="000B4C89" w:rsidP="00F438B9">
            <w:pPr>
              <w:spacing w:before="60" w:after="60" w:line="276" w:lineRule="auto"/>
              <w:rPr>
                <w:b/>
                <w:lang w:val="nb-NO"/>
              </w:rPr>
            </w:pPr>
            <w:r>
              <w:t>Snow Leopard Foundation</w:t>
            </w:r>
            <w:r w:rsidR="00240EC2">
              <w:t xml:space="preserve"> under its Darwin Initiative funded project, “</w:t>
            </w:r>
            <w:r w:rsidR="00240EC2" w:rsidRPr="00240EC2">
              <w:t>Community-based conservation of snow leopards and their habitat in Pakistan</w:t>
            </w:r>
            <w:r w:rsidR="00240EC2">
              <w:t>”</w:t>
            </w:r>
            <w:r>
              <w:t xml:space="preserve"> invites quotations from the interested firms/ companies</w:t>
            </w:r>
            <w:r w:rsidR="00EE2FBE">
              <w:t>/ Organization</w:t>
            </w:r>
            <w:r w:rsidR="0004502A">
              <w:t>s</w:t>
            </w:r>
            <w:r w:rsidR="00EE2FBE">
              <w:t xml:space="preserve">/ </w:t>
            </w:r>
            <w:r w:rsidR="0004502A">
              <w:t>Universities</w:t>
            </w:r>
            <w:r>
              <w:t xml:space="preserve"> for the</w:t>
            </w:r>
            <w:r w:rsidR="00240EC2">
              <w:t xml:space="preserve"> genetic analysis,</w:t>
            </w:r>
            <w:r>
              <w:t xml:space="preserve"> </w:t>
            </w:r>
            <w:r w:rsidR="00240EC2">
              <w:t>N</w:t>
            </w:r>
            <w:r w:rsidR="0004502A" w:rsidRPr="0004502A">
              <w:t>ext Generation Sequencing</w:t>
            </w:r>
            <w:r w:rsidR="0004502A">
              <w:t xml:space="preserve"> of Ibex samples </w:t>
            </w:r>
            <w:r>
              <w:t>under the following category:</w:t>
            </w:r>
          </w:p>
          <w:tbl>
            <w:tblPr>
              <w:tblStyle w:val="TableGrid"/>
              <w:tblW w:w="12419" w:type="dxa"/>
              <w:tblLook w:val="04A0" w:firstRow="1" w:lastRow="0" w:firstColumn="1" w:lastColumn="0" w:noHBand="0" w:noVBand="1"/>
            </w:tblPr>
            <w:tblGrid>
              <w:gridCol w:w="614"/>
              <w:gridCol w:w="3080"/>
              <w:gridCol w:w="3326"/>
              <w:gridCol w:w="1023"/>
              <w:gridCol w:w="4376"/>
            </w:tblGrid>
            <w:tr w:rsidR="004D2877" w14:paraId="7D3A3E60" w14:textId="77777777" w:rsidTr="004D2877">
              <w:trPr>
                <w:trHeight w:val="62"/>
              </w:trPr>
              <w:tc>
                <w:tcPr>
                  <w:tcW w:w="247" w:type="pct"/>
                  <w:shd w:val="clear" w:color="auto" w:fill="F2F2F2" w:themeFill="background1" w:themeFillShade="F2"/>
                </w:tcPr>
                <w:p w14:paraId="4F3FF6EF" w14:textId="1A887CE3" w:rsidR="00DC1F28" w:rsidRPr="00DC1F28" w:rsidRDefault="00DC1F28" w:rsidP="00BF6758">
                  <w:pPr>
                    <w:framePr w:hSpace="180" w:wrap="around" w:vAnchor="text" w:hAnchor="margin" w:xAlign="center" w:y="-679"/>
                    <w:spacing w:before="60" w:after="60" w:line="276" w:lineRule="auto"/>
                    <w:ind w:left="-120" w:right="-120"/>
                    <w:jc w:val="center"/>
                    <w:rPr>
                      <w:b/>
                      <w:bCs/>
                    </w:rPr>
                  </w:pPr>
                  <w:r w:rsidRPr="00DC1F28">
                    <w:rPr>
                      <w:b/>
                      <w:bCs/>
                    </w:rPr>
                    <w:t>Sr. #</w:t>
                  </w:r>
                </w:p>
              </w:tc>
              <w:tc>
                <w:tcPr>
                  <w:tcW w:w="1240" w:type="pct"/>
                  <w:shd w:val="clear" w:color="auto" w:fill="F2F2F2" w:themeFill="background1" w:themeFillShade="F2"/>
                </w:tcPr>
                <w:p w14:paraId="63F11CBE" w14:textId="09BAA730" w:rsidR="00DC1F28" w:rsidRPr="00DC1F28" w:rsidRDefault="00DC1F28" w:rsidP="00BF675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  <w:rPr>
                      <w:b/>
                      <w:bCs/>
                    </w:rPr>
                  </w:pPr>
                  <w:r w:rsidRPr="00DC1F28">
                    <w:rPr>
                      <w:b/>
                      <w:bCs/>
                    </w:rPr>
                    <w:t>Item</w:t>
                  </w:r>
                </w:p>
              </w:tc>
              <w:tc>
                <w:tcPr>
                  <w:tcW w:w="1339" w:type="pct"/>
                  <w:shd w:val="clear" w:color="auto" w:fill="F2F2F2" w:themeFill="background1" w:themeFillShade="F2"/>
                </w:tcPr>
                <w:p w14:paraId="2579D291" w14:textId="704A9378" w:rsidR="00DC1F28" w:rsidRPr="00DC1F28" w:rsidRDefault="00DC1F28" w:rsidP="00BF675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  <w:rPr>
                      <w:b/>
                      <w:bCs/>
                    </w:rPr>
                  </w:pPr>
                  <w:r w:rsidRPr="00DC1F28">
                    <w:rPr>
                      <w:b/>
                      <w:bCs/>
                    </w:rPr>
                    <w:t>Unit</w:t>
                  </w:r>
                </w:p>
              </w:tc>
              <w:tc>
                <w:tcPr>
                  <w:tcW w:w="412" w:type="pct"/>
                  <w:shd w:val="clear" w:color="auto" w:fill="F2F2F2" w:themeFill="background1" w:themeFillShade="F2"/>
                </w:tcPr>
                <w:p w14:paraId="33E890C5" w14:textId="74A91F18" w:rsidR="00DC1F28" w:rsidRPr="00DC1F28" w:rsidRDefault="00DC1F28" w:rsidP="00BF675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  <w:rPr>
                      <w:b/>
                      <w:bCs/>
                    </w:rPr>
                  </w:pPr>
                  <w:r w:rsidRPr="00DC1F28">
                    <w:rPr>
                      <w:b/>
                      <w:bCs/>
                    </w:rPr>
                    <w:t>Quantity</w:t>
                  </w:r>
                </w:p>
              </w:tc>
              <w:tc>
                <w:tcPr>
                  <w:tcW w:w="1762" w:type="pct"/>
                  <w:shd w:val="clear" w:color="auto" w:fill="F2F2F2" w:themeFill="background1" w:themeFillShade="F2"/>
                </w:tcPr>
                <w:p w14:paraId="7C06B70B" w14:textId="788B6B7C" w:rsidR="00DC1F28" w:rsidRPr="00DC1F28" w:rsidRDefault="00DC1F28" w:rsidP="00BF675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  <w:rPr>
                      <w:b/>
                      <w:bCs/>
                    </w:rPr>
                  </w:pPr>
                  <w:r w:rsidRPr="00DC1F28">
                    <w:rPr>
                      <w:b/>
                      <w:bCs/>
                    </w:rPr>
                    <w:t>Specifications</w:t>
                  </w:r>
                </w:p>
              </w:tc>
            </w:tr>
            <w:tr w:rsidR="004D2877" w14:paraId="67AC12F2" w14:textId="77777777" w:rsidTr="004D2877">
              <w:tc>
                <w:tcPr>
                  <w:tcW w:w="247" w:type="pct"/>
                </w:tcPr>
                <w:p w14:paraId="3E77DD50" w14:textId="0B914AB1" w:rsidR="00DC1F28" w:rsidRPr="00ED03C0" w:rsidRDefault="00DC1F28" w:rsidP="00BF675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  <w:rPr>
                      <w:bCs/>
                    </w:rPr>
                  </w:pPr>
                  <w:r w:rsidRPr="00D93D2B">
                    <w:t>1</w:t>
                  </w:r>
                </w:p>
              </w:tc>
              <w:tc>
                <w:tcPr>
                  <w:tcW w:w="1240" w:type="pct"/>
                </w:tcPr>
                <w:p w14:paraId="17722A65" w14:textId="64FB18CB" w:rsidR="00DC1F28" w:rsidRPr="00ED03C0" w:rsidRDefault="0004502A" w:rsidP="00BF6758">
                  <w:pPr>
                    <w:framePr w:hSpace="180" w:wrap="around" w:vAnchor="text" w:hAnchor="margin" w:xAlign="center" w:y="-679"/>
                    <w:spacing w:before="60" w:after="60" w:line="276" w:lineRule="auto"/>
                    <w:rPr>
                      <w:bCs/>
                    </w:rPr>
                  </w:pPr>
                  <w:r w:rsidRPr="0004502A">
                    <w:t>Next Generation Sequencing</w:t>
                  </w:r>
                  <w:r w:rsidR="00CF1EDE">
                    <w:t xml:space="preserve"> of </w:t>
                  </w:r>
                  <w:r w:rsidR="00A02930">
                    <w:t xml:space="preserve">extracted </w:t>
                  </w:r>
                  <w:r w:rsidR="00A412AD">
                    <w:t xml:space="preserve">gDNA </w:t>
                  </w:r>
                  <w:r w:rsidR="004D2877">
                    <w:t>of</w:t>
                  </w:r>
                  <w:r w:rsidR="00A412AD">
                    <w:t xml:space="preserve"> ibex</w:t>
                  </w:r>
                  <w:r w:rsidR="00A02930">
                    <w:t xml:space="preserve"> </w:t>
                  </w:r>
                  <w:r w:rsidR="00CF1EDE">
                    <w:t>samples</w:t>
                  </w:r>
                </w:p>
              </w:tc>
              <w:tc>
                <w:tcPr>
                  <w:tcW w:w="1339" w:type="pct"/>
                </w:tcPr>
                <w:p w14:paraId="6445113E" w14:textId="77777777" w:rsidR="0004502A" w:rsidRDefault="0004502A" w:rsidP="00BF675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</w:pPr>
                  <w:r>
                    <w:t xml:space="preserve">Set </w:t>
                  </w:r>
                </w:p>
                <w:p w14:paraId="208F5FB3" w14:textId="67F33FFC" w:rsidR="00DC1F28" w:rsidRDefault="0004502A" w:rsidP="00BF675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  <w:rPr>
                      <w:bCs/>
                    </w:rPr>
                  </w:pPr>
                  <w:r>
                    <w:t xml:space="preserve">(containing 10 </w:t>
                  </w:r>
                  <w:r w:rsidR="00F438B9">
                    <w:t xml:space="preserve">ibex </w:t>
                  </w:r>
                  <w:r w:rsidR="004D2877">
                    <w:t xml:space="preserve">gDNA </w:t>
                  </w:r>
                  <w:r>
                    <w:t>samples)</w:t>
                  </w:r>
                </w:p>
              </w:tc>
              <w:tc>
                <w:tcPr>
                  <w:tcW w:w="412" w:type="pct"/>
                </w:tcPr>
                <w:p w14:paraId="11D1207D" w14:textId="7590A972" w:rsidR="00DC1F28" w:rsidRPr="00ED03C0" w:rsidRDefault="0004502A" w:rsidP="00BF6758">
                  <w:pPr>
                    <w:framePr w:hSpace="180" w:wrap="around" w:vAnchor="text" w:hAnchor="margin" w:xAlign="center" w:y="-679"/>
                    <w:spacing w:before="60" w:after="60" w:line="276" w:lineRule="auto"/>
                    <w:jc w:val="center"/>
                    <w:rPr>
                      <w:bCs/>
                    </w:rPr>
                  </w:pPr>
                  <w:r>
                    <w:t>1</w:t>
                  </w:r>
                </w:p>
              </w:tc>
              <w:tc>
                <w:tcPr>
                  <w:tcW w:w="1762" w:type="pct"/>
                </w:tcPr>
                <w:p w14:paraId="1ED80CF1" w14:textId="0DA4079A" w:rsidR="00DC1F28" w:rsidRPr="00ED03C0" w:rsidRDefault="0004502A" w:rsidP="00BF6758">
                  <w:pPr>
                    <w:framePr w:hSpace="180" w:wrap="around" w:vAnchor="text" w:hAnchor="margin" w:xAlign="center" w:y="-679"/>
                    <w:spacing w:before="60" w:after="60" w:line="276" w:lineRule="auto"/>
                    <w:rPr>
                      <w:bCs/>
                    </w:rPr>
                  </w:pPr>
                  <w:r w:rsidRPr="0004502A">
                    <w:t>NovaSeq X plus 25B 2x150, Estimated 5-6.25B total PE reads (2.5-3.125B each direction)</w:t>
                  </w:r>
                </w:p>
              </w:tc>
            </w:tr>
          </w:tbl>
          <w:p w14:paraId="68A97689" w14:textId="49C75FEF" w:rsidR="000B4C89" w:rsidRDefault="00C87DB6" w:rsidP="00F438B9">
            <w:pPr>
              <w:pStyle w:val="ListParagraph"/>
              <w:numPr>
                <w:ilvl w:val="0"/>
                <w:numId w:val="1"/>
              </w:numPr>
              <w:spacing w:before="60" w:after="60" w:line="276" w:lineRule="auto"/>
              <w:contextualSpacing w:val="0"/>
            </w:pPr>
            <w:r w:rsidRPr="0004502A">
              <w:rPr>
                <w:b/>
                <w:bCs/>
                <w:i/>
                <w:iCs/>
              </w:rPr>
              <w:t xml:space="preserve">Delivery of the </w:t>
            </w:r>
            <w:r w:rsidR="0004502A" w:rsidRPr="0004502A">
              <w:rPr>
                <w:b/>
                <w:bCs/>
                <w:i/>
                <w:iCs/>
              </w:rPr>
              <w:t>extracted samples up to the Lab.</w:t>
            </w:r>
            <w:r w:rsidRPr="0004502A">
              <w:rPr>
                <w:b/>
                <w:bCs/>
                <w:i/>
                <w:iCs/>
              </w:rPr>
              <w:t xml:space="preserve">, will be the responsibility of the </w:t>
            </w:r>
            <w:r w:rsidR="0004502A" w:rsidRPr="0004502A">
              <w:rPr>
                <w:b/>
                <w:bCs/>
                <w:i/>
                <w:iCs/>
              </w:rPr>
              <w:t>SLF</w:t>
            </w:r>
            <w:r w:rsidR="00A55995" w:rsidRPr="0004502A">
              <w:rPr>
                <w:b/>
                <w:bCs/>
                <w:i/>
                <w:iCs/>
              </w:rPr>
              <w:t>.</w:t>
            </w:r>
          </w:p>
          <w:p w14:paraId="09EFA971" w14:textId="77777777" w:rsidR="000B4C89" w:rsidRDefault="000B4C89" w:rsidP="00F438B9">
            <w:pPr>
              <w:pStyle w:val="ListParagraph"/>
              <w:numPr>
                <w:ilvl w:val="0"/>
                <w:numId w:val="1"/>
              </w:numPr>
              <w:spacing w:before="60" w:after="60" w:line="276" w:lineRule="auto"/>
              <w:contextualSpacing w:val="0"/>
            </w:pPr>
            <w:r>
              <w:t>Snow Leopard Foundation reserves the right to accept or reject any/all quotations.</w:t>
            </w:r>
          </w:p>
          <w:p w14:paraId="34F574B3" w14:textId="2BBA5F67" w:rsidR="00240EC2" w:rsidRPr="009E584D" w:rsidRDefault="00240EC2" w:rsidP="00F438B9">
            <w:pPr>
              <w:pStyle w:val="ListParagraph"/>
              <w:numPr>
                <w:ilvl w:val="0"/>
                <w:numId w:val="1"/>
              </w:numPr>
              <w:spacing w:before="60" w:after="60" w:line="276" w:lineRule="auto"/>
              <w:contextualSpacing w:val="0"/>
            </w:pPr>
            <w:r w:rsidRPr="00240EC2">
              <w:t>All prices/costs shall be quoted in USD.</w:t>
            </w:r>
          </w:p>
        </w:tc>
      </w:tr>
      <w:tr w:rsidR="000B4C89" w14:paraId="31F4F4BF" w14:textId="77777777" w:rsidTr="004D2877">
        <w:trPr>
          <w:trHeight w:val="881"/>
        </w:trPr>
        <w:tc>
          <w:tcPr>
            <w:tcW w:w="126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33564801" w14:textId="78779C71" w:rsidR="000B4C89" w:rsidRPr="00F438B9" w:rsidRDefault="000B4C89" w:rsidP="000B4C89">
            <w:pPr>
              <w:jc w:val="center"/>
              <w:rPr>
                <w:b/>
                <w:color w:val="000000"/>
              </w:rPr>
            </w:pPr>
            <w:r w:rsidRPr="00F438B9">
              <w:rPr>
                <w:b/>
                <w:color w:val="000000"/>
              </w:rPr>
              <w:t xml:space="preserve">All quotations must be received by </w:t>
            </w:r>
            <w:r w:rsidR="00F438B9" w:rsidRPr="00F438B9">
              <w:rPr>
                <w:b/>
                <w:color w:val="000000"/>
              </w:rPr>
              <w:t>4</w:t>
            </w:r>
            <w:r w:rsidRPr="00F438B9">
              <w:rPr>
                <w:b/>
                <w:color w:val="000000"/>
              </w:rPr>
              <w:t>.00</w:t>
            </w:r>
            <w:r w:rsidR="00F438B9" w:rsidRPr="00F438B9">
              <w:rPr>
                <w:b/>
                <w:color w:val="000000"/>
              </w:rPr>
              <w:t xml:space="preserve"> </w:t>
            </w:r>
            <w:r w:rsidRPr="00F438B9">
              <w:rPr>
                <w:b/>
                <w:color w:val="000000"/>
              </w:rPr>
              <w:t>pm</w:t>
            </w:r>
            <w:r w:rsidR="00F438B9" w:rsidRPr="00F438B9">
              <w:rPr>
                <w:b/>
                <w:color w:val="000000"/>
              </w:rPr>
              <w:t>,</w:t>
            </w:r>
            <w:r w:rsidRPr="00F438B9">
              <w:rPr>
                <w:b/>
                <w:color w:val="000000"/>
              </w:rPr>
              <w:t xml:space="preserve"> </w:t>
            </w:r>
            <w:r w:rsidR="00F438B9" w:rsidRPr="00F438B9">
              <w:rPr>
                <w:b/>
                <w:color w:val="000000"/>
              </w:rPr>
              <w:t xml:space="preserve">February </w:t>
            </w:r>
            <w:r w:rsidR="00BF6758">
              <w:rPr>
                <w:b/>
                <w:color w:val="000000"/>
              </w:rPr>
              <w:t>27</w:t>
            </w:r>
            <w:r w:rsidRPr="00F438B9">
              <w:rPr>
                <w:b/>
                <w:color w:val="000000"/>
              </w:rPr>
              <w:t xml:space="preserve">, </w:t>
            </w:r>
            <w:r w:rsidR="0058087E" w:rsidRPr="00F438B9">
              <w:rPr>
                <w:b/>
                <w:color w:val="000000"/>
              </w:rPr>
              <w:t>202</w:t>
            </w:r>
            <w:r w:rsidR="00DE437F" w:rsidRPr="00F438B9">
              <w:rPr>
                <w:b/>
                <w:color w:val="000000"/>
              </w:rPr>
              <w:t>5</w:t>
            </w:r>
            <w:r w:rsidR="0058087E" w:rsidRPr="00F438B9">
              <w:rPr>
                <w:b/>
                <w:color w:val="000000"/>
              </w:rPr>
              <w:t>,</w:t>
            </w:r>
            <w:r w:rsidRPr="00F438B9">
              <w:rPr>
                <w:b/>
                <w:color w:val="000000"/>
              </w:rPr>
              <w:t xml:space="preserve"> at the address</w:t>
            </w:r>
            <w:r w:rsidR="00F438B9" w:rsidRPr="00F438B9">
              <w:rPr>
                <w:b/>
                <w:color w:val="000000"/>
              </w:rPr>
              <w:t>/ email</w:t>
            </w:r>
            <w:r w:rsidRPr="00F438B9">
              <w:rPr>
                <w:b/>
                <w:color w:val="000000"/>
              </w:rPr>
              <w:t xml:space="preserve"> given below:</w:t>
            </w:r>
          </w:p>
          <w:p w14:paraId="1015109A" w14:textId="4BB3C912" w:rsidR="000B4C89" w:rsidRPr="00F438B9" w:rsidRDefault="000B4C89" w:rsidP="000B4C89">
            <w:pPr>
              <w:jc w:val="center"/>
              <w:rPr>
                <w:b/>
                <w:color w:val="000000"/>
              </w:rPr>
            </w:pPr>
            <w:r w:rsidRPr="00F438B9">
              <w:rPr>
                <w:b/>
                <w:color w:val="000000"/>
              </w:rPr>
              <w:t>Snow Leopard Foundation</w:t>
            </w:r>
            <w:r w:rsidR="00F438B9" w:rsidRPr="00F438B9">
              <w:rPr>
                <w:b/>
                <w:color w:val="000000"/>
              </w:rPr>
              <w:t>, 71-C, Street 54, E-11/3, Islamabad, Pakistan. Phone: 0092 51 2375044-45 or</w:t>
            </w:r>
          </w:p>
          <w:p w14:paraId="67473624" w14:textId="7C4D7E3D" w:rsidR="000B4C89" w:rsidRPr="00811CB2" w:rsidRDefault="00F438B9" w:rsidP="000B4C89">
            <w:pPr>
              <w:jc w:val="center"/>
              <w:rPr>
                <w:b/>
              </w:rPr>
            </w:pPr>
            <w:hyperlink r:id="rId6" w:history="1">
              <w:r w:rsidRPr="00F56DDB">
                <w:rPr>
                  <w:rStyle w:val="Hyperlink"/>
                  <w:b/>
                </w:rPr>
                <w:t>info@slf.org.pk</w:t>
              </w:r>
            </w:hyperlink>
            <w:r>
              <w:rPr>
                <w:b/>
                <w:color w:val="FFFFFF" w:themeColor="background1"/>
              </w:rPr>
              <w:t xml:space="preserve"> or </w:t>
            </w:r>
            <w:hyperlink r:id="rId7" w:history="1">
              <w:r w:rsidRPr="00F56DDB">
                <w:rPr>
                  <w:rStyle w:val="Hyperlink"/>
                  <w:b/>
                </w:rPr>
                <w:t>Ali.nawaz@slf.org.pk</w:t>
              </w:r>
            </w:hyperlink>
            <w:r>
              <w:rPr>
                <w:b/>
                <w:color w:val="FFFFFF" w:themeColor="background1"/>
              </w:rPr>
              <w:t xml:space="preserve"> </w:t>
            </w:r>
          </w:p>
        </w:tc>
      </w:tr>
    </w:tbl>
    <w:p w14:paraId="20DD5F08" w14:textId="77777777" w:rsidR="007B72BA" w:rsidRDefault="007B72BA"/>
    <w:sectPr w:rsidR="007B72BA" w:rsidSect="000B4C89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0632D2D"/>
    <w:multiLevelType w:val="hybridMultilevel"/>
    <w:tmpl w:val="ABCA0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1158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QEiI1NLY2NLE0sLCyUdpeDU4uLM/DyQAsNaAG2mFb4sAAAA"/>
  </w:docVars>
  <w:rsids>
    <w:rsidRoot w:val="00EA381F"/>
    <w:rsid w:val="00015431"/>
    <w:rsid w:val="0004502A"/>
    <w:rsid w:val="00060D30"/>
    <w:rsid w:val="00087545"/>
    <w:rsid w:val="000A7ECB"/>
    <w:rsid w:val="000B1E97"/>
    <w:rsid w:val="000B4C89"/>
    <w:rsid w:val="0016733E"/>
    <w:rsid w:val="001B5E7C"/>
    <w:rsid w:val="001B6EC7"/>
    <w:rsid w:val="001E52FC"/>
    <w:rsid w:val="001F54B6"/>
    <w:rsid w:val="00212748"/>
    <w:rsid w:val="00240EC2"/>
    <w:rsid w:val="002546D9"/>
    <w:rsid w:val="00274D59"/>
    <w:rsid w:val="00275425"/>
    <w:rsid w:val="0028590E"/>
    <w:rsid w:val="002A7987"/>
    <w:rsid w:val="00361CBA"/>
    <w:rsid w:val="00383672"/>
    <w:rsid w:val="003E55D2"/>
    <w:rsid w:val="00444197"/>
    <w:rsid w:val="004D2877"/>
    <w:rsid w:val="004F64A5"/>
    <w:rsid w:val="0058087E"/>
    <w:rsid w:val="006309E8"/>
    <w:rsid w:val="0066303A"/>
    <w:rsid w:val="00681586"/>
    <w:rsid w:val="006F6541"/>
    <w:rsid w:val="007070A2"/>
    <w:rsid w:val="007232C6"/>
    <w:rsid w:val="00780C37"/>
    <w:rsid w:val="00785F5F"/>
    <w:rsid w:val="007B72BA"/>
    <w:rsid w:val="00811CB2"/>
    <w:rsid w:val="00832CAD"/>
    <w:rsid w:val="008829C1"/>
    <w:rsid w:val="008C6BE7"/>
    <w:rsid w:val="008E35ED"/>
    <w:rsid w:val="00942924"/>
    <w:rsid w:val="0096131F"/>
    <w:rsid w:val="009D47CA"/>
    <w:rsid w:val="009E078D"/>
    <w:rsid w:val="009E584D"/>
    <w:rsid w:val="00A02930"/>
    <w:rsid w:val="00A412AD"/>
    <w:rsid w:val="00A53365"/>
    <w:rsid w:val="00A55995"/>
    <w:rsid w:val="00A66F3D"/>
    <w:rsid w:val="00A832B4"/>
    <w:rsid w:val="00AD252D"/>
    <w:rsid w:val="00AD3024"/>
    <w:rsid w:val="00AD43C7"/>
    <w:rsid w:val="00B30CDC"/>
    <w:rsid w:val="00B464B9"/>
    <w:rsid w:val="00B60B47"/>
    <w:rsid w:val="00BF6758"/>
    <w:rsid w:val="00C87DB6"/>
    <w:rsid w:val="00CA03B5"/>
    <w:rsid w:val="00CE4A75"/>
    <w:rsid w:val="00CF1EDE"/>
    <w:rsid w:val="00D21914"/>
    <w:rsid w:val="00D245B1"/>
    <w:rsid w:val="00D55A1F"/>
    <w:rsid w:val="00D64CD6"/>
    <w:rsid w:val="00D869F5"/>
    <w:rsid w:val="00DA1F5D"/>
    <w:rsid w:val="00DB1335"/>
    <w:rsid w:val="00DC1F28"/>
    <w:rsid w:val="00DE437F"/>
    <w:rsid w:val="00E05859"/>
    <w:rsid w:val="00E44E7E"/>
    <w:rsid w:val="00E454D3"/>
    <w:rsid w:val="00E5432E"/>
    <w:rsid w:val="00EA381F"/>
    <w:rsid w:val="00EA6D41"/>
    <w:rsid w:val="00ED03C0"/>
    <w:rsid w:val="00ED5A1C"/>
    <w:rsid w:val="00EE2FBE"/>
    <w:rsid w:val="00F03DFC"/>
    <w:rsid w:val="00F10404"/>
    <w:rsid w:val="00F438B9"/>
    <w:rsid w:val="00F82E61"/>
    <w:rsid w:val="00F90C03"/>
    <w:rsid w:val="00FE2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E749D"/>
  <w15:chartTrackingRefBased/>
  <w15:docId w15:val="{F59D12E9-6F1B-4D43-8054-5A7AFA47E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5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32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11CB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11C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2E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E6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438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li.nawaz@slf.org.p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nfo@slf.org.p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23011C-C93F-4AA5-A97B-07D07099A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ayyab Shahzad</cp:lastModifiedBy>
  <cp:revision>3</cp:revision>
  <cp:lastPrinted>2018-11-05T08:14:00Z</cp:lastPrinted>
  <dcterms:created xsi:type="dcterms:W3CDTF">2025-08-21T07:13:00Z</dcterms:created>
  <dcterms:modified xsi:type="dcterms:W3CDTF">2025-08-21T10:33:00Z</dcterms:modified>
</cp:coreProperties>
</file>